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Augusta Williams</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ugust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Williams</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24 Maple Ct, Lake Forest, IL, USA Lake Forest, IL, USA 6004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gusndubs@yahoo.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5083228086</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Corneli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0/11/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Teddy Williams</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30/2022</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8/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